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EF6A9" w14:textId="2CB6B5EC" w:rsidR="00DA6C30" w:rsidRDefault="00C153C2" w:rsidP="00DA6C30">
      <w:pPr>
        <w:rPr>
          <w:rFonts w:cstheme="minorHAnsi"/>
          <w:lang w:val="en-US"/>
        </w:rPr>
      </w:pPr>
      <w:r w:rsidRPr="00C153C2">
        <w:rPr>
          <w:rFonts w:cstheme="minorHAnsi"/>
          <w:b/>
          <w:bCs/>
          <w:lang w:val="en-US"/>
        </w:rPr>
        <w:t>Supplementary Table 1</w:t>
      </w:r>
      <w:r>
        <w:rPr>
          <w:rFonts w:cstheme="minorHAnsi"/>
          <w:lang w:val="en-US"/>
        </w:rPr>
        <w:t xml:space="preserve">.  Real-time </w:t>
      </w:r>
      <w:r w:rsidR="00C0075B">
        <w:rPr>
          <w:rFonts w:cstheme="minorHAnsi"/>
          <w:lang w:val="en-US"/>
        </w:rPr>
        <w:t>q</w:t>
      </w:r>
      <w:r>
        <w:rPr>
          <w:rFonts w:cstheme="minorHAnsi"/>
          <w:lang w:val="en-US"/>
        </w:rPr>
        <w:t>PCR Primer Sequences</w:t>
      </w:r>
    </w:p>
    <w:p w14:paraId="75367BA6" w14:textId="463288EA" w:rsidR="00C153C2" w:rsidRDefault="00C153C2" w:rsidP="00DA6C30">
      <w:pPr>
        <w:rPr>
          <w:rFonts w:cstheme="minorHAnsi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50"/>
        <w:gridCol w:w="4124"/>
        <w:gridCol w:w="4126"/>
        <w:gridCol w:w="2204"/>
      </w:tblGrid>
      <w:tr w:rsidR="00C153C2" w:rsidRPr="00C153C2" w14:paraId="77CEA392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3DB07262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b/>
                <w:bCs/>
              </w:rPr>
            </w:pPr>
            <w:r w:rsidRPr="00C153C2">
              <w:rPr>
                <w:rFonts w:cstheme="minorHAnsi"/>
                <w:b/>
                <w:bCs/>
              </w:rPr>
              <w:t>Gene</w:t>
            </w:r>
          </w:p>
        </w:tc>
        <w:tc>
          <w:tcPr>
            <w:tcW w:w="4124" w:type="dxa"/>
            <w:shd w:val="clear" w:color="auto" w:fill="auto"/>
          </w:tcPr>
          <w:p w14:paraId="3520ED13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b/>
                <w:bCs/>
              </w:rPr>
            </w:pPr>
            <w:r w:rsidRPr="00C153C2">
              <w:rPr>
                <w:rFonts w:cstheme="minorHAnsi"/>
                <w:b/>
                <w:bCs/>
              </w:rPr>
              <w:t>Forward</w:t>
            </w:r>
          </w:p>
        </w:tc>
        <w:tc>
          <w:tcPr>
            <w:tcW w:w="4126" w:type="dxa"/>
            <w:shd w:val="clear" w:color="auto" w:fill="auto"/>
          </w:tcPr>
          <w:p w14:paraId="4B33B2B7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b/>
                <w:bCs/>
              </w:rPr>
            </w:pPr>
            <w:r w:rsidRPr="00C153C2">
              <w:rPr>
                <w:rFonts w:cstheme="minorHAnsi"/>
                <w:b/>
                <w:bCs/>
              </w:rPr>
              <w:t>Reverse</w:t>
            </w:r>
          </w:p>
        </w:tc>
        <w:tc>
          <w:tcPr>
            <w:tcW w:w="2204" w:type="dxa"/>
            <w:shd w:val="clear" w:color="auto" w:fill="auto"/>
          </w:tcPr>
          <w:p w14:paraId="195BF4E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b/>
                <w:bCs/>
              </w:rPr>
            </w:pPr>
            <w:r w:rsidRPr="00C153C2">
              <w:rPr>
                <w:rFonts w:cstheme="minorHAnsi"/>
                <w:b/>
                <w:bCs/>
              </w:rPr>
              <w:t>GenBank Accession</w:t>
            </w:r>
          </w:p>
        </w:tc>
      </w:tr>
      <w:tr w:rsidR="00C153C2" w:rsidRPr="00C153C2" w14:paraId="66348A14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4D660296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ACAN</w:t>
            </w:r>
          </w:p>
        </w:tc>
        <w:tc>
          <w:tcPr>
            <w:tcW w:w="4124" w:type="dxa"/>
            <w:shd w:val="clear" w:color="auto" w:fill="auto"/>
          </w:tcPr>
          <w:p w14:paraId="5D7E19B8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 xml:space="preserve">AGGGCGAGTGGAATGATGTT </w:t>
            </w:r>
          </w:p>
        </w:tc>
        <w:tc>
          <w:tcPr>
            <w:tcW w:w="4126" w:type="dxa"/>
            <w:shd w:val="clear" w:color="auto" w:fill="auto"/>
          </w:tcPr>
          <w:p w14:paraId="49AD90E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GTGGCTGTGCCCTTTTTAC</w:t>
            </w:r>
          </w:p>
        </w:tc>
        <w:tc>
          <w:tcPr>
            <w:tcW w:w="2204" w:type="dxa"/>
            <w:shd w:val="clear" w:color="auto" w:fill="auto"/>
          </w:tcPr>
          <w:p w14:paraId="229C6DFF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1135.3</w:t>
            </w:r>
          </w:p>
        </w:tc>
      </w:tr>
      <w:tr w:rsidR="00C153C2" w:rsidRPr="00C153C2" w14:paraId="541EF126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08A2152F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Β-actin</w:t>
            </w:r>
          </w:p>
        </w:tc>
        <w:tc>
          <w:tcPr>
            <w:tcW w:w="4124" w:type="dxa"/>
            <w:shd w:val="clear" w:color="auto" w:fill="auto"/>
          </w:tcPr>
          <w:p w14:paraId="4D135F79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AAGCCACCCCACTTCTCTCTAA</w:t>
            </w:r>
          </w:p>
        </w:tc>
        <w:tc>
          <w:tcPr>
            <w:tcW w:w="4126" w:type="dxa"/>
            <w:shd w:val="clear" w:color="auto" w:fill="auto"/>
          </w:tcPr>
          <w:p w14:paraId="7B42960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AATGCTATCACCTCCCCTGTGT</w:t>
            </w:r>
          </w:p>
        </w:tc>
        <w:tc>
          <w:tcPr>
            <w:tcW w:w="2204" w:type="dxa"/>
            <w:shd w:val="clear" w:color="auto" w:fill="auto"/>
          </w:tcPr>
          <w:p w14:paraId="448241B1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1101.4</w:t>
            </w:r>
          </w:p>
        </w:tc>
      </w:tr>
      <w:tr w:rsidR="00C153C2" w:rsidRPr="00C153C2" w14:paraId="7280EE60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42163471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B2M</w:t>
            </w:r>
          </w:p>
        </w:tc>
        <w:tc>
          <w:tcPr>
            <w:tcW w:w="4124" w:type="dxa"/>
            <w:shd w:val="clear" w:color="auto" w:fill="auto"/>
          </w:tcPr>
          <w:p w14:paraId="68E6B3A2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TGCTGTCTCCATGTTTGATGTATCT</w:t>
            </w:r>
          </w:p>
        </w:tc>
        <w:tc>
          <w:tcPr>
            <w:tcW w:w="4126" w:type="dxa"/>
            <w:shd w:val="clear" w:color="auto" w:fill="auto"/>
          </w:tcPr>
          <w:p w14:paraId="75862CDC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TCTCTGCTCCCCACCTCTAAGT</w:t>
            </w:r>
          </w:p>
        </w:tc>
        <w:tc>
          <w:tcPr>
            <w:tcW w:w="2204" w:type="dxa"/>
            <w:shd w:val="clear" w:color="auto" w:fill="auto"/>
          </w:tcPr>
          <w:p w14:paraId="3773DA0D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4048.3</w:t>
            </w:r>
          </w:p>
        </w:tc>
      </w:tr>
      <w:tr w:rsidR="00C153C2" w:rsidRPr="00C153C2" w14:paraId="1FE98CEF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5745C7EB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COL1A2</w:t>
            </w:r>
          </w:p>
        </w:tc>
        <w:tc>
          <w:tcPr>
            <w:tcW w:w="4124" w:type="dxa"/>
            <w:shd w:val="clear" w:color="auto" w:fill="auto"/>
          </w:tcPr>
          <w:p w14:paraId="2B1363B4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CTACCCAACTTGCCTTCATG</w:t>
            </w:r>
          </w:p>
        </w:tc>
        <w:tc>
          <w:tcPr>
            <w:tcW w:w="4126" w:type="dxa"/>
            <w:shd w:val="clear" w:color="auto" w:fill="auto"/>
          </w:tcPr>
          <w:p w14:paraId="21E4C85C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CAGTGGTAGGTGATGTTCTGAGA</w:t>
            </w:r>
          </w:p>
        </w:tc>
        <w:tc>
          <w:tcPr>
            <w:tcW w:w="2204" w:type="dxa"/>
            <w:shd w:val="clear" w:color="auto" w:fill="auto"/>
          </w:tcPr>
          <w:p w14:paraId="60E72E56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008 9.3</w:t>
            </w:r>
          </w:p>
        </w:tc>
      </w:tr>
      <w:tr w:rsidR="00C153C2" w:rsidRPr="00C153C2" w14:paraId="7815162A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5DD071AF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COL2A1</w:t>
            </w:r>
          </w:p>
        </w:tc>
        <w:tc>
          <w:tcPr>
            <w:tcW w:w="4124" w:type="dxa"/>
            <w:shd w:val="clear" w:color="auto" w:fill="auto"/>
          </w:tcPr>
          <w:p w14:paraId="20A61DA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CTGCAAAATAAAATCTCGGTGTTCT</w:t>
            </w:r>
          </w:p>
        </w:tc>
        <w:tc>
          <w:tcPr>
            <w:tcW w:w="4126" w:type="dxa"/>
            <w:shd w:val="clear" w:color="auto" w:fill="auto"/>
          </w:tcPr>
          <w:p w14:paraId="1FCBF8F8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GGCATTTGACTCACACCAGT</w:t>
            </w:r>
          </w:p>
        </w:tc>
        <w:tc>
          <w:tcPr>
            <w:tcW w:w="2204" w:type="dxa"/>
            <w:shd w:val="clear" w:color="auto" w:fill="auto"/>
          </w:tcPr>
          <w:p w14:paraId="6F1AF42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1844.5</w:t>
            </w:r>
          </w:p>
        </w:tc>
      </w:tr>
      <w:tr w:rsidR="00C153C2" w:rsidRPr="00C153C2" w14:paraId="41388824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5C004AA8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COL10A1</w:t>
            </w:r>
          </w:p>
        </w:tc>
        <w:tc>
          <w:tcPr>
            <w:tcW w:w="4124" w:type="dxa"/>
            <w:shd w:val="clear" w:color="auto" w:fill="auto"/>
          </w:tcPr>
          <w:p w14:paraId="123D038C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AAGTTATAATTTACACTGAGGGTTTCAAA</w:t>
            </w:r>
          </w:p>
        </w:tc>
        <w:tc>
          <w:tcPr>
            <w:tcW w:w="4126" w:type="dxa"/>
            <w:shd w:val="clear" w:color="auto" w:fill="auto"/>
          </w:tcPr>
          <w:p w14:paraId="49BDD6A5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GAGGCACAGCTTAAAAGTTTTAAACA</w:t>
            </w:r>
          </w:p>
        </w:tc>
        <w:tc>
          <w:tcPr>
            <w:tcW w:w="2204" w:type="dxa"/>
            <w:shd w:val="clear" w:color="auto" w:fill="auto"/>
          </w:tcPr>
          <w:p w14:paraId="12E0480B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0493.3</w:t>
            </w:r>
          </w:p>
        </w:tc>
      </w:tr>
      <w:tr w:rsidR="00C153C2" w:rsidRPr="00C153C2" w14:paraId="228BF0B3" w14:textId="77777777" w:rsidTr="00C153C2">
        <w:trPr>
          <w:trHeight w:val="284"/>
        </w:trPr>
        <w:tc>
          <w:tcPr>
            <w:tcW w:w="1650" w:type="dxa"/>
            <w:shd w:val="clear" w:color="auto" w:fill="auto"/>
          </w:tcPr>
          <w:p w14:paraId="30CBA51F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SOX9</w:t>
            </w:r>
          </w:p>
        </w:tc>
        <w:tc>
          <w:tcPr>
            <w:tcW w:w="4124" w:type="dxa"/>
            <w:shd w:val="clear" w:color="auto" w:fill="auto"/>
          </w:tcPr>
          <w:p w14:paraId="0F8A5A26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CTTTGGTTTGTGTTCGTGTTTTG</w:t>
            </w:r>
          </w:p>
        </w:tc>
        <w:tc>
          <w:tcPr>
            <w:tcW w:w="4126" w:type="dxa"/>
            <w:shd w:val="clear" w:color="auto" w:fill="auto"/>
          </w:tcPr>
          <w:p w14:paraId="49B12D02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AGAGAAAGAAAAAGGGAAAGGTAAGTTT</w:t>
            </w:r>
          </w:p>
        </w:tc>
        <w:tc>
          <w:tcPr>
            <w:tcW w:w="2204" w:type="dxa"/>
            <w:shd w:val="clear" w:color="auto" w:fill="auto"/>
          </w:tcPr>
          <w:p w14:paraId="2D189153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0346.3</w:t>
            </w:r>
          </w:p>
        </w:tc>
      </w:tr>
      <w:tr w:rsidR="00C153C2" w:rsidRPr="00C153C2" w14:paraId="2DAE9BE7" w14:textId="77777777" w:rsidTr="00C153C2">
        <w:trPr>
          <w:trHeight w:val="332"/>
        </w:trPr>
        <w:tc>
          <w:tcPr>
            <w:tcW w:w="1650" w:type="dxa"/>
            <w:shd w:val="clear" w:color="auto" w:fill="auto"/>
          </w:tcPr>
          <w:p w14:paraId="6D9DCACE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  <w:i/>
                <w:iCs/>
              </w:rPr>
            </w:pPr>
            <w:r w:rsidRPr="00C153C2">
              <w:rPr>
                <w:rFonts w:cstheme="minorHAnsi"/>
                <w:i/>
                <w:iCs/>
              </w:rPr>
              <w:t>YWHAZ</w:t>
            </w:r>
          </w:p>
        </w:tc>
        <w:tc>
          <w:tcPr>
            <w:tcW w:w="4124" w:type="dxa"/>
            <w:shd w:val="clear" w:color="auto" w:fill="auto"/>
          </w:tcPr>
          <w:p w14:paraId="597A417D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TCTGTCTTGTCACCAACCATTCTT</w:t>
            </w:r>
          </w:p>
        </w:tc>
        <w:tc>
          <w:tcPr>
            <w:tcW w:w="4126" w:type="dxa"/>
            <w:shd w:val="clear" w:color="auto" w:fill="auto"/>
          </w:tcPr>
          <w:p w14:paraId="422F2D9B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TCATGCGGCCTTTTTCCA</w:t>
            </w:r>
          </w:p>
        </w:tc>
        <w:tc>
          <w:tcPr>
            <w:tcW w:w="2204" w:type="dxa"/>
            <w:shd w:val="clear" w:color="auto" w:fill="auto"/>
          </w:tcPr>
          <w:p w14:paraId="26F55AF1" w14:textId="77777777" w:rsidR="00C153C2" w:rsidRPr="00C153C2" w:rsidRDefault="00C153C2" w:rsidP="00C153C2">
            <w:pPr>
              <w:spacing w:after="160" w:line="259" w:lineRule="auto"/>
              <w:rPr>
                <w:rFonts w:cstheme="minorHAnsi"/>
              </w:rPr>
            </w:pPr>
            <w:r w:rsidRPr="00C153C2">
              <w:rPr>
                <w:rFonts w:cstheme="minorHAnsi"/>
              </w:rPr>
              <w:t>NM_003406.3</w:t>
            </w:r>
          </w:p>
        </w:tc>
      </w:tr>
    </w:tbl>
    <w:p w14:paraId="1BBB4B5B" w14:textId="77777777" w:rsidR="00C153C2" w:rsidRPr="00C153C2" w:rsidRDefault="00C153C2" w:rsidP="00DA6C30">
      <w:pPr>
        <w:rPr>
          <w:rFonts w:cstheme="minorHAnsi"/>
          <w:lang w:val="en-US"/>
        </w:rPr>
      </w:pPr>
    </w:p>
    <w:sectPr w:rsidR="00C153C2" w:rsidRPr="00C153C2" w:rsidSect="00886EEE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TAwsjA2NjIxsTRV0lEKTi0uzszPAykwqgUAgwWjtSwAAAA="/>
  </w:docVars>
  <w:rsids>
    <w:rsidRoot w:val="00324973"/>
    <w:rsid w:val="0005676A"/>
    <w:rsid w:val="00076722"/>
    <w:rsid w:val="000A6B63"/>
    <w:rsid w:val="000C27CF"/>
    <w:rsid w:val="000E309B"/>
    <w:rsid w:val="000F57D6"/>
    <w:rsid w:val="001315C3"/>
    <w:rsid w:val="001773AE"/>
    <w:rsid w:val="00190928"/>
    <w:rsid w:val="00295B1E"/>
    <w:rsid w:val="002B359A"/>
    <w:rsid w:val="002E30EC"/>
    <w:rsid w:val="00310073"/>
    <w:rsid w:val="00324973"/>
    <w:rsid w:val="00395786"/>
    <w:rsid w:val="003C54F3"/>
    <w:rsid w:val="003F1AD1"/>
    <w:rsid w:val="0040770D"/>
    <w:rsid w:val="004128EA"/>
    <w:rsid w:val="00426111"/>
    <w:rsid w:val="00431605"/>
    <w:rsid w:val="004353B3"/>
    <w:rsid w:val="00456AF2"/>
    <w:rsid w:val="004D4A06"/>
    <w:rsid w:val="00512ECE"/>
    <w:rsid w:val="00564885"/>
    <w:rsid w:val="00577760"/>
    <w:rsid w:val="005D74CD"/>
    <w:rsid w:val="005E1D32"/>
    <w:rsid w:val="005F66D9"/>
    <w:rsid w:val="00647C3C"/>
    <w:rsid w:val="00672FCF"/>
    <w:rsid w:val="006B7994"/>
    <w:rsid w:val="007174B9"/>
    <w:rsid w:val="00744F90"/>
    <w:rsid w:val="007E7B32"/>
    <w:rsid w:val="007F2CBD"/>
    <w:rsid w:val="008357C1"/>
    <w:rsid w:val="00881411"/>
    <w:rsid w:val="00886EEE"/>
    <w:rsid w:val="009018BF"/>
    <w:rsid w:val="009162EF"/>
    <w:rsid w:val="009908BB"/>
    <w:rsid w:val="009F1D7F"/>
    <w:rsid w:val="00A24B03"/>
    <w:rsid w:val="00A24DA5"/>
    <w:rsid w:val="00B16FF9"/>
    <w:rsid w:val="00B50910"/>
    <w:rsid w:val="00B87CB5"/>
    <w:rsid w:val="00C0075B"/>
    <w:rsid w:val="00C153C2"/>
    <w:rsid w:val="00C15ED6"/>
    <w:rsid w:val="00C67DAD"/>
    <w:rsid w:val="00C86B38"/>
    <w:rsid w:val="00CB44D1"/>
    <w:rsid w:val="00CC132D"/>
    <w:rsid w:val="00D54F23"/>
    <w:rsid w:val="00DA6C30"/>
    <w:rsid w:val="00E26C6C"/>
    <w:rsid w:val="00E32763"/>
    <w:rsid w:val="00E56E59"/>
    <w:rsid w:val="00E6061B"/>
    <w:rsid w:val="00E823E0"/>
    <w:rsid w:val="00F80027"/>
    <w:rsid w:val="00F834DF"/>
    <w:rsid w:val="00F8648B"/>
    <w:rsid w:val="00FA03C0"/>
    <w:rsid w:val="00FA5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36B24"/>
  <w15:chartTrackingRefBased/>
  <w15:docId w15:val="{EC3B4CA3-4C47-4CE2-A97D-A07F64119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7C1"/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57C1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zojka</dc:creator>
  <cp:keywords/>
  <dc:description/>
  <cp:lastModifiedBy>Adetola Adesida</cp:lastModifiedBy>
  <cp:revision>3</cp:revision>
  <dcterms:created xsi:type="dcterms:W3CDTF">2021-11-02T23:01:00Z</dcterms:created>
  <dcterms:modified xsi:type="dcterms:W3CDTF">2021-11-12T05:01:00Z</dcterms:modified>
</cp:coreProperties>
</file>